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502F" w:rsidRPr="00F1502F" w:rsidRDefault="00F1502F" w:rsidP="00F1502F">
      <w:pPr>
        <w:pStyle w:val="Header"/>
        <w:jc w:val="center"/>
        <w:rPr>
          <w:b/>
          <w:sz w:val="32"/>
        </w:rPr>
      </w:pPr>
      <w:r w:rsidRPr="00F1502F">
        <w:rPr>
          <w:b/>
          <w:sz w:val="32"/>
        </w:rPr>
        <w:t>Artificial Intelligence Practical</w:t>
      </w:r>
    </w:p>
    <w:p w:rsidR="00F1502F" w:rsidRDefault="00F1502F" w:rsidP="00E87963">
      <w:pPr>
        <w:spacing w:after="0"/>
        <w:rPr>
          <w:b/>
          <w:sz w:val="28"/>
        </w:rPr>
      </w:pPr>
    </w:p>
    <w:p w:rsidR="008F2E53" w:rsidRPr="007B1AB3" w:rsidRDefault="00F51E94" w:rsidP="00E87963">
      <w:pPr>
        <w:spacing w:after="0"/>
        <w:rPr>
          <w:b/>
          <w:sz w:val="28"/>
        </w:rPr>
      </w:pPr>
      <w:r w:rsidRPr="007B1AB3">
        <w:rPr>
          <w:b/>
          <w:sz w:val="28"/>
        </w:rPr>
        <w:t>Practical no:-01</w:t>
      </w:r>
    </w:p>
    <w:p w:rsidR="00F51E94" w:rsidRDefault="00F51E94" w:rsidP="00E87963">
      <w:pPr>
        <w:spacing w:after="0"/>
      </w:pPr>
      <w:r w:rsidRPr="007B1AB3">
        <w:rPr>
          <w:b/>
          <w:sz w:val="28"/>
        </w:rPr>
        <w:t>Aim:</w:t>
      </w:r>
      <w:r>
        <w:t>-</w:t>
      </w:r>
      <w:r w:rsidR="007B1AB3">
        <w:t xml:space="preserve">Write a Program to </w:t>
      </w:r>
      <w:r w:rsidR="007B1AB3" w:rsidRPr="007B1AB3">
        <w:t>Implemen</w:t>
      </w:r>
      <w:r w:rsidR="007B1AB3">
        <w:t>t</w:t>
      </w:r>
      <w:r w:rsidRPr="00F51E94">
        <w:t>Breadth first search algorithm</w:t>
      </w:r>
      <w:r>
        <w:t>.</w:t>
      </w:r>
    </w:p>
    <w:p w:rsidR="00F51E94" w:rsidRPr="007B1AB3" w:rsidRDefault="00F51E94" w:rsidP="00E87963">
      <w:pPr>
        <w:spacing w:after="0"/>
        <w:rPr>
          <w:b/>
          <w:sz w:val="24"/>
        </w:rPr>
      </w:pPr>
      <w:r w:rsidRPr="007B1AB3">
        <w:rPr>
          <w:b/>
          <w:sz w:val="24"/>
        </w:rPr>
        <w:t>Input:-</w:t>
      </w:r>
    </w:p>
    <w:p w:rsidR="00F51E94" w:rsidRDefault="00F51E94" w:rsidP="00E87963">
      <w:pPr>
        <w:spacing w:after="0"/>
      </w:pPr>
      <w:r>
        <w:t>from collections import deque</w:t>
      </w:r>
    </w:p>
    <w:p w:rsidR="00F51E94" w:rsidRDefault="00F51E94" w:rsidP="00E87963">
      <w:pPr>
        <w:spacing w:after="0"/>
      </w:pPr>
    </w:p>
    <w:p w:rsidR="00F51E94" w:rsidRDefault="00F51E94" w:rsidP="00F1502F">
      <w:pPr>
        <w:tabs>
          <w:tab w:val="left" w:pos="8490"/>
        </w:tabs>
        <w:spacing w:after="0"/>
      </w:pPr>
      <w:r>
        <w:t>class Node:</w:t>
      </w:r>
      <w:r w:rsidR="00F1502F">
        <w:tab/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def __init__(self,info):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 xml:space="preserve">        self.info = info</w:t>
      </w:r>
    </w:p>
    <w:p w:rsidR="00F51E94" w:rsidRDefault="00F51E94" w:rsidP="00E87963">
      <w:pPr>
        <w:spacing w:after="0"/>
      </w:pPr>
      <w:r>
        <w:t>self.left = None</w:t>
      </w:r>
    </w:p>
    <w:p w:rsidR="00F51E94" w:rsidRDefault="00F51E94" w:rsidP="00E87963">
      <w:pPr>
        <w:spacing w:after="0"/>
      </w:pPr>
      <w:r>
        <w:t>self.right = None</w:t>
      </w:r>
    </w:p>
    <w:p w:rsidR="00F51E94" w:rsidRDefault="00F51E94" w:rsidP="00E87963">
      <w:pPr>
        <w:spacing w:after="0"/>
      </w:pPr>
      <w:r>
        <w:t>self.level = None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def __str__(self):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returnstr(self.info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def BFT(node):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node.level = 1</w:t>
      </w:r>
    </w:p>
    <w:p w:rsidR="00F51E94" w:rsidRDefault="00F51E94" w:rsidP="00E87963">
      <w:pPr>
        <w:spacing w:after="0"/>
      </w:pPr>
      <w:r>
        <w:t>queue = deque([node])</w:t>
      </w:r>
    </w:p>
    <w:p w:rsidR="00F51E94" w:rsidRDefault="00F51E94" w:rsidP="00E87963">
      <w:pPr>
        <w:spacing w:after="0"/>
      </w:pPr>
      <w:r>
        <w:t>output = []</w:t>
      </w:r>
    </w:p>
    <w:p w:rsidR="00F51E94" w:rsidRDefault="00F51E94" w:rsidP="00E87963">
      <w:pPr>
        <w:spacing w:after="0"/>
      </w:pPr>
      <w:r>
        <w:t>current_level = node.level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whilelen(queue)&gt;0: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current_node = queue.popleft(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if(current_node.level&gt;current_level):</w:t>
      </w:r>
    </w:p>
    <w:p w:rsidR="00F51E94" w:rsidRDefault="00F51E94" w:rsidP="00E87963">
      <w:pPr>
        <w:spacing w:after="0"/>
      </w:pPr>
      <w:r>
        <w:t>output.append("\n")</w:t>
      </w:r>
    </w:p>
    <w:p w:rsidR="00F51E94" w:rsidRDefault="00F51E94" w:rsidP="00E87963">
      <w:pPr>
        <w:spacing w:after="0"/>
      </w:pPr>
      <w:r>
        <w:t>current_level += 1</w:t>
      </w:r>
    </w:p>
    <w:p w:rsidR="00F51E94" w:rsidRDefault="00F51E94" w:rsidP="00E87963">
      <w:pPr>
        <w:spacing w:after="0"/>
      </w:pPr>
      <w:r>
        <w:t>output.append(str(current_node)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ifcurrent_node.left != None:</w:t>
      </w:r>
    </w:p>
    <w:p w:rsidR="00F51E94" w:rsidRDefault="00F51E94" w:rsidP="00E87963">
      <w:pPr>
        <w:spacing w:after="0"/>
      </w:pPr>
      <w:r>
        <w:t>current_node.left.level = current_level + 1</w:t>
      </w:r>
    </w:p>
    <w:p w:rsidR="00F51E94" w:rsidRDefault="00F51E94" w:rsidP="00E87963">
      <w:pPr>
        <w:spacing w:after="0"/>
      </w:pPr>
      <w:r>
        <w:t>queue.append(current_node.left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lastRenderedPageBreak/>
        <w:t>ifcurrent_node.right != None:</w:t>
      </w:r>
    </w:p>
    <w:p w:rsidR="00F51E94" w:rsidRDefault="00F51E94" w:rsidP="00E87963">
      <w:pPr>
        <w:spacing w:after="0"/>
      </w:pPr>
      <w:r>
        <w:t>current_node.right.level = current_level + 1</w:t>
      </w:r>
    </w:p>
    <w:p w:rsidR="00F51E94" w:rsidRDefault="00F51E94" w:rsidP="00E87963">
      <w:pPr>
        <w:spacing w:after="0"/>
      </w:pPr>
      <w:r>
        <w:t>queue.append(current_node.right)</w:t>
      </w:r>
    </w:p>
    <w:p w:rsidR="00F51E94" w:rsidRDefault="00F51E94" w:rsidP="00E87963">
      <w:pPr>
        <w:spacing w:after="0"/>
      </w:pPr>
      <w:r>
        <w:t>return ''.join(output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root = Node(9)</w:t>
      </w:r>
    </w:p>
    <w:p w:rsidR="00F51E94" w:rsidRDefault="00F51E94" w:rsidP="00E87963">
      <w:pPr>
        <w:spacing w:after="0"/>
      </w:pPr>
      <w:r>
        <w:t>root.left = Node(2)</w:t>
      </w:r>
    </w:p>
    <w:p w:rsidR="00F51E94" w:rsidRDefault="00F51E94" w:rsidP="00E87963">
      <w:pPr>
        <w:spacing w:after="0"/>
      </w:pPr>
      <w:r>
        <w:t>root.right = Node(4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root.left.left = Node(1)</w:t>
      </w:r>
    </w:p>
    <w:p w:rsidR="00F51E94" w:rsidRDefault="00F51E94" w:rsidP="00E87963">
      <w:pPr>
        <w:spacing w:after="0"/>
      </w:pPr>
      <w:r>
        <w:t>root.left.right = Node(3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root.right.left = Node(5)</w:t>
      </w:r>
    </w:p>
    <w:p w:rsidR="00F51E94" w:rsidRDefault="00F51E94" w:rsidP="00E87963">
      <w:pPr>
        <w:spacing w:after="0"/>
      </w:pPr>
      <w:r>
        <w:t>root.right.right = Node(7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print(BFT(root))</w:t>
      </w:r>
    </w:p>
    <w:p w:rsidR="00F51E94" w:rsidRPr="007B1AB3" w:rsidRDefault="00F51E94" w:rsidP="00E87963">
      <w:pPr>
        <w:spacing w:after="0"/>
        <w:rPr>
          <w:b/>
          <w:sz w:val="28"/>
        </w:rPr>
      </w:pPr>
      <w:r w:rsidRPr="007B1AB3">
        <w:rPr>
          <w:b/>
          <w:sz w:val="28"/>
        </w:rPr>
        <w:t>Output:-</w:t>
      </w:r>
    </w:p>
    <w:p w:rsidR="00F51E94" w:rsidRDefault="00F51E94" w:rsidP="00E87963">
      <w:pPr>
        <w:spacing w:after="0"/>
      </w:pPr>
      <w:r>
        <w:t>&gt;&gt;&gt;</w:t>
      </w:r>
    </w:p>
    <w:p w:rsidR="00F51E94" w:rsidRDefault="00F51E94" w:rsidP="00E87963">
      <w:pPr>
        <w:spacing w:after="0"/>
      </w:pPr>
      <w:r>
        <w:t>9</w:t>
      </w:r>
    </w:p>
    <w:p w:rsidR="00F51E94" w:rsidRDefault="00F51E94" w:rsidP="00E87963">
      <w:pPr>
        <w:spacing w:after="0"/>
      </w:pPr>
      <w:r>
        <w:t>24</w:t>
      </w:r>
    </w:p>
    <w:p w:rsidR="00F51E94" w:rsidRDefault="00F51E94" w:rsidP="00E87963">
      <w:pPr>
        <w:spacing w:after="0"/>
      </w:pPr>
      <w:r>
        <w:t>1357</w:t>
      </w:r>
    </w:p>
    <w:p w:rsidR="00F51E94" w:rsidRDefault="00F51E94" w:rsidP="00E87963">
      <w:pPr>
        <w:spacing w:after="0"/>
      </w:pPr>
      <w:r>
        <w:t>&gt;&gt;&gt;</w:t>
      </w: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F1502F" w:rsidRDefault="00F1502F" w:rsidP="00E87963">
      <w:pPr>
        <w:spacing w:after="0"/>
        <w:rPr>
          <w:b/>
          <w:sz w:val="32"/>
        </w:rPr>
      </w:pPr>
    </w:p>
    <w:p w:rsidR="00F51E94" w:rsidRPr="007B1AB3" w:rsidRDefault="00F51E94" w:rsidP="00E87963">
      <w:pPr>
        <w:spacing w:after="0"/>
        <w:rPr>
          <w:b/>
          <w:sz w:val="32"/>
        </w:rPr>
      </w:pPr>
      <w:r w:rsidRPr="007B1AB3">
        <w:rPr>
          <w:b/>
          <w:sz w:val="32"/>
        </w:rPr>
        <w:lastRenderedPageBreak/>
        <w:t>Practical no:-02</w:t>
      </w:r>
    </w:p>
    <w:p w:rsidR="00F51E94" w:rsidRDefault="007B1AB3" w:rsidP="00E87963">
      <w:pPr>
        <w:spacing w:after="0"/>
      </w:pPr>
      <w:r w:rsidRPr="007B1AB3">
        <w:rPr>
          <w:b/>
          <w:sz w:val="28"/>
        </w:rPr>
        <w:t>Aim</w:t>
      </w:r>
      <w:r>
        <w:t xml:space="preserve">:-Write a program to </w:t>
      </w:r>
      <w:r w:rsidRPr="007B1AB3">
        <w:t>Implemen</w:t>
      </w:r>
      <w:r>
        <w:t>t</w:t>
      </w:r>
      <w:r w:rsidR="00F51E94" w:rsidRPr="00F51E94">
        <w:t xml:space="preserve"> depth first search</w:t>
      </w:r>
      <w:r w:rsidR="00F51E94">
        <w:t>.</w:t>
      </w:r>
    </w:p>
    <w:p w:rsidR="00F51E94" w:rsidRPr="007B1AB3" w:rsidRDefault="00F51E94" w:rsidP="00E87963">
      <w:pPr>
        <w:spacing w:after="0"/>
        <w:rPr>
          <w:b/>
          <w:sz w:val="28"/>
        </w:rPr>
      </w:pPr>
      <w:r w:rsidRPr="007B1AB3">
        <w:rPr>
          <w:b/>
          <w:sz w:val="28"/>
        </w:rPr>
        <w:t>Input:-</w:t>
      </w:r>
    </w:p>
    <w:p w:rsidR="00F51E94" w:rsidRDefault="00F51E94" w:rsidP="00E87963">
      <w:pPr>
        <w:spacing w:after="0"/>
      </w:pPr>
      <w:r>
        <w:t>graph = {'A': set(['B','C']),</w:t>
      </w:r>
    </w:p>
    <w:p w:rsidR="00F51E94" w:rsidRDefault="00F51E94" w:rsidP="00E87963">
      <w:pPr>
        <w:spacing w:after="0"/>
      </w:pPr>
      <w:r>
        <w:t xml:space="preserve">         'B': set(['A','D','E']),</w:t>
      </w:r>
    </w:p>
    <w:p w:rsidR="00F51E94" w:rsidRDefault="00F51E94" w:rsidP="00E87963">
      <w:pPr>
        <w:spacing w:after="0"/>
      </w:pPr>
      <w:r>
        <w:t xml:space="preserve">         'C': set(['A','F']),</w:t>
      </w:r>
    </w:p>
    <w:p w:rsidR="00F51E94" w:rsidRDefault="00F51E94" w:rsidP="00E87963">
      <w:pPr>
        <w:spacing w:after="0"/>
      </w:pPr>
      <w:r>
        <w:t xml:space="preserve">         'D': set(['B']),</w:t>
      </w:r>
    </w:p>
    <w:p w:rsidR="00F51E94" w:rsidRDefault="00F51E94" w:rsidP="00E87963">
      <w:pPr>
        <w:spacing w:after="0"/>
      </w:pPr>
      <w:r>
        <w:t xml:space="preserve">         'E': set(['B','F']),</w:t>
      </w:r>
    </w:p>
    <w:p w:rsidR="00F51E94" w:rsidRDefault="00F51E94" w:rsidP="00E87963">
      <w:pPr>
        <w:spacing w:after="0"/>
      </w:pPr>
      <w:r>
        <w:t xml:space="preserve">         'F': set(['C','E'])}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defdfs(graph,start):</w:t>
      </w:r>
    </w:p>
    <w:p w:rsidR="00F51E94" w:rsidRDefault="00F51E94" w:rsidP="00E87963">
      <w:pPr>
        <w:spacing w:after="0"/>
      </w:pPr>
      <w:r>
        <w:t>visited,stack = set(),[start]</w:t>
      </w:r>
    </w:p>
    <w:p w:rsidR="00F51E94" w:rsidRDefault="00F51E94" w:rsidP="00E87963">
      <w:pPr>
        <w:spacing w:after="0"/>
      </w:pPr>
      <w:r>
        <w:t>while stack:</w:t>
      </w:r>
    </w:p>
    <w:p w:rsidR="00F51E94" w:rsidRDefault="00F51E94" w:rsidP="00E87963">
      <w:pPr>
        <w:spacing w:after="0"/>
      </w:pPr>
      <w:r>
        <w:t>vertex = stack.pop()</w:t>
      </w:r>
    </w:p>
    <w:p w:rsidR="00F51E94" w:rsidRDefault="00F51E94" w:rsidP="00E87963">
      <w:pPr>
        <w:spacing w:after="0"/>
      </w:pPr>
      <w:r>
        <w:t>if vertex not in visited:</w:t>
      </w:r>
    </w:p>
    <w:p w:rsidR="00F51E94" w:rsidRDefault="00F51E94" w:rsidP="00E87963">
      <w:pPr>
        <w:spacing w:after="0"/>
      </w:pPr>
      <w:r>
        <w:t>visited.add(vertex)</w:t>
      </w:r>
    </w:p>
    <w:p w:rsidR="00F51E94" w:rsidRDefault="00F51E94" w:rsidP="00E87963">
      <w:pPr>
        <w:spacing w:after="0"/>
      </w:pPr>
      <w:r>
        <w:t>stack.extend(graph[vertex]-visited)</w:t>
      </w:r>
    </w:p>
    <w:p w:rsidR="00F51E94" w:rsidRDefault="00F51E94" w:rsidP="00E87963">
      <w:pPr>
        <w:spacing w:after="0"/>
      </w:pPr>
      <w:r>
        <w:t>return visited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print(dfs(graph,'A')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defdfs_paths(graph,start,goal,path=None):</w:t>
      </w:r>
    </w:p>
    <w:p w:rsidR="00F51E94" w:rsidRDefault="00F51E94" w:rsidP="00E87963">
      <w:pPr>
        <w:spacing w:after="0"/>
      </w:pPr>
      <w:r>
        <w:t>if path is None:</w:t>
      </w:r>
    </w:p>
    <w:p w:rsidR="00F51E94" w:rsidRDefault="00F51E94" w:rsidP="00E87963">
      <w:pPr>
        <w:spacing w:after="0"/>
      </w:pPr>
      <w:r>
        <w:t>path = [start]</w:t>
      </w:r>
    </w:p>
    <w:p w:rsidR="00F51E94" w:rsidRDefault="00F51E94" w:rsidP="00E87963">
      <w:pPr>
        <w:spacing w:after="0"/>
      </w:pPr>
      <w:r>
        <w:t>if start == goal:</w:t>
      </w:r>
    </w:p>
    <w:p w:rsidR="00F51E94" w:rsidRDefault="00F51E94" w:rsidP="00E87963">
      <w:pPr>
        <w:spacing w:after="0"/>
      </w:pPr>
      <w:r>
        <w:t>yield path</w:t>
      </w:r>
    </w:p>
    <w:p w:rsidR="00F51E94" w:rsidRDefault="00F51E94" w:rsidP="00E87963">
      <w:pPr>
        <w:spacing w:after="0"/>
      </w:pPr>
      <w:r>
        <w:t>for next in graph[start]-set(path):</w:t>
      </w:r>
    </w:p>
    <w:p w:rsidR="00F51E94" w:rsidRDefault="00F51E94" w:rsidP="00E87963">
      <w:pPr>
        <w:spacing w:after="0"/>
      </w:pPr>
      <w:r>
        <w:t>yield from dfs_paths(graph,next,goal,path+[next]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print(list(dfs_paths(graph,'C','F')))</w:t>
      </w:r>
    </w:p>
    <w:p w:rsidR="00F51E94" w:rsidRPr="007B1AB3" w:rsidRDefault="00F51E94" w:rsidP="00E87963">
      <w:pPr>
        <w:spacing w:after="0"/>
        <w:rPr>
          <w:b/>
          <w:sz w:val="28"/>
        </w:rPr>
      </w:pPr>
      <w:r w:rsidRPr="007B1AB3">
        <w:rPr>
          <w:b/>
          <w:sz w:val="28"/>
        </w:rPr>
        <w:t>Output:-</w:t>
      </w:r>
    </w:p>
    <w:p w:rsidR="00F51E94" w:rsidRDefault="00F51E94" w:rsidP="00E87963">
      <w:pPr>
        <w:spacing w:after="0"/>
      </w:pPr>
      <w:r>
        <w:t>&gt;&gt;&gt;</w:t>
      </w:r>
    </w:p>
    <w:p w:rsidR="00F51E94" w:rsidRDefault="00F51E94" w:rsidP="00E87963">
      <w:pPr>
        <w:spacing w:after="0"/>
      </w:pPr>
      <w:r>
        <w:t>{'C', 'D', 'A', 'F', 'E', 'B'}</w:t>
      </w:r>
    </w:p>
    <w:p w:rsidR="00F51E94" w:rsidRDefault="00F51E94" w:rsidP="00E87963">
      <w:pPr>
        <w:spacing w:after="0"/>
      </w:pPr>
      <w:r>
        <w:t>[['C', 'A', 'B', 'E', 'F'], ['C', 'F']]</w:t>
      </w:r>
    </w:p>
    <w:p w:rsidR="00F51E94" w:rsidRDefault="00F51E94" w:rsidP="00E87963">
      <w:pPr>
        <w:spacing w:after="0"/>
      </w:pPr>
      <w:r>
        <w:t>&gt;&gt;&gt;</w:t>
      </w:r>
    </w:p>
    <w:p w:rsidR="00E87963" w:rsidRDefault="00E87963" w:rsidP="00E87963">
      <w:pPr>
        <w:spacing w:after="0"/>
        <w:rPr>
          <w:b/>
          <w:sz w:val="28"/>
        </w:rPr>
      </w:pPr>
    </w:p>
    <w:p w:rsidR="00E87963" w:rsidRDefault="00E87963" w:rsidP="00E87963">
      <w:pPr>
        <w:spacing w:after="0"/>
        <w:rPr>
          <w:b/>
          <w:sz w:val="28"/>
        </w:rPr>
      </w:pPr>
    </w:p>
    <w:p w:rsidR="00E87963" w:rsidRDefault="00E87963" w:rsidP="00E87963">
      <w:pPr>
        <w:spacing w:after="0"/>
        <w:rPr>
          <w:b/>
          <w:sz w:val="28"/>
        </w:rPr>
      </w:pPr>
    </w:p>
    <w:p w:rsidR="00E87963" w:rsidRDefault="00E87963" w:rsidP="00E87963">
      <w:pPr>
        <w:spacing w:after="0"/>
        <w:rPr>
          <w:b/>
          <w:sz w:val="28"/>
        </w:rPr>
      </w:pPr>
    </w:p>
    <w:p w:rsidR="00F51E94" w:rsidRDefault="00F51E94" w:rsidP="00E87963">
      <w:pPr>
        <w:spacing w:after="0"/>
        <w:rPr>
          <w:b/>
          <w:sz w:val="28"/>
        </w:rPr>
      </w:pPr>
      <w:r w:rsidRPr="007B1AB3">
        <w:rPr>
          <w:b/>
          <w:sz w:val="28"/>
        </w:rPr>
        <w:lastRenderedPageBreak/>
        <w:t>Practical no:-03 and 04</w:t>
      </w:r>
    </w:p>
    <w:p w:rsidR="00F1502F" w:rsidRPr="007B1AB3" w:rsidRDefault="00F1502F" w:rsidP="00E87963">
      <w:pPr>
        <w:spacing w:after="0"/>
        <w:rPr>
          <w:b/>
          <w:sz w:val="28"/>
        </w:rPr>
      </w:pPr>
    </w:p>
    <w:p w:rsidR="00F51E94" w:rsidRDefault="007B1AB3" w:rsidP="00E87963">
      <w:pPr>
        <w:spacing w:after="0"/>
      </w:pPr>
      <w:r w:rsidRPr="007B1AB3">
        <w:rPr>
          <w:b/>
          <w:sz w:val="28"/>
        </w:rPr>
        <w:t>Aim:-</w:t>
      </w:r>
      <w:r>
        <w:t xml:space="preserve">write a program to </w:t>
      </w:r>
      <w:r w:rsidRPr="007B1AB3">
        <w:t>Implemen</w:t>
      </w:r>
      <w:r>
        <w:t>t</w:t>
      </w:r>
      <w:r w:rsidR="00F51E94" w:rsidRPr="00F51E94">
        <w:t>A* search algorithm</w:t>
      </w:r>
      <w:r w:rsidR="00F51E94">
        <w:t xml:space="preserve"> and </w:t>
      </w:r>
      <w:r w:rsidR="00F51E94" w:rsidRPr="00F51E94">
        <w:t>best-ﬁrst search algorithm</w:t>
      </w:r>
      <w:r w:rsidR="00F51E94">
        <w:t>.</w:t>
      </w:r>
    </w:p>
    <w:p w:rsidR="00F51E94" w:rsidRDefault="00F51E94" w:rsidP="00E87963">
      <w:pPr>
        <w:spacing w:after="0"/>
      </w:pPr>
      <w:r w:rsidRPr="007B1AB3">
        <w:rPr>
          <w:b/>
          <w:sz w:val="28"/>
        </w:rPr>
        <w:t>Input:</w:t>
      </w:r>
      <w:r>
        <w:t>-</w:t>
      </w:r>
    </w:p>
    <w:p w:rsidR="00F51E94" w:rsidRDefault="00F51E94" w:rsidP="00E87963">
      <w:pPr>
        <w:spacing w:after="0"/>
      </w:pPr>
      <w:r>
        <w:t>fromsimpleai.search import SearchProblem, astar</w:t>
      </w:r>
    </w:p>
    <w:p w:rsidR="00F51E94" w:rsidRDefault="00F51E94" w:rsidP="00E87963">
      <w:pPr>
        <w:spacing w:after="0"/>
      </w:pPr>
      <w:r>
        <w:t>GOAL= 'HELLO WORLD'</w:t>
      </w:r>
    </w:p>
    <w:p w:rsidR="00F51E94" w:rsidRDefault="00F51E94" w:rsidP="00E87963">
      <w:pPr>
        <w:spacing w:after="0"/>
      </w:pPr>
      <w:r>
        <w:t>classHelloProblem(SearchProblem):</w:t>
      </w:r>
    </w:p>
    <w:p w:rsidR="00F51E94" w:rsidRDefault="00F51E94" w:rsidP="00E87963">
      <w:pPr>
        <w:spacing w:after="0"/>
      </w:pPr>
      <w:r>
        <w:t>def actions(self,state):</w:t>
      </w:r>
    </w:p>
    <w:p w:rsidR="00F51E94" w:rsidRDefault="00F51E94" w:rsidP="00E87963">
      <w:pPr>
        <w:spacing w:after="0"/>
      </w:pPr>
      <w:r>
        <w:t>iflen(state) &lt;len(GOAL):</w:t>
      </w:r>
    </w:p>
    <w:p w:rsidR="00F51E94" w:rsidRDefault="00F51E94" w:rsidP="00E87963">
      <w:pPr>
        <w:spacing w:after="0"/>
      </w:pPr>
      <w:r>
        <w:t>return list(' ABCDEFGHIJKLMNOPQRSTUVWXYZ')</w:t>
      </w:r>
    </w:p>
    <w:p w:rsidR="00F51E94" w:rsidRDefault="00F51E94" w:rsidP="00E87963">
      <w:pPr>
        <w:spacing w:after="0"/>
      </w:pPr>
      <w:r>
        <w:t>else:</w:t>
      </w:r>
    </w:p>
    <w:p w:rsidR="00F51E94" w:rsidRDefault="00F51E94" w:rsidP="00E87963">
      <w:pPr>
        <w:spacing w:after="0"/>
      </w:pPr>
      <w:r>
        <w:t>return []</w:t>
      </w:r>
    </w:p>
    <w:p w:rsidR="00F51E94" w:rsidRDefault="00F51E94" w:rsidP="00E87963">
      <w:pPr>
        <w:spacing w:after="0"/>
      </w:pPr>
      <w:r>
        <w:t>def result(self,state,action):</w:t>
      </w:r>
    </w:p>
    <w:p w:rsidR="00F51E94" w:rsidRDefault="00F51E94" w:rsidP="00E87963">
      <w:pPr>
        <w:spacing w:after="0"/>
      </w:pPr>
      <w:r>
        <w:t>return state + action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defis_goal(self,state):</w:t>
      </w:r>
    </w:p>
    <w:p w:rsidR="00F51E94" w:rsidRDefault="00F51E94" w:rsidP="00E87963">
      <w:pPr>
        <w:spacing w:after="0"/>
      </w:pPr>
      <w:r>
        <w:t>return state == GOAL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def heuristic(self,state):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wrong = sum([1 if state[i] != GOAL[i] else 0</w:t>
      </w:r>
    </w:p>
    <w:p w:rsidR="00F51E94" w:rsidRDefault="00F51E94" w:rsidP="00E87963">
      <w:pPr>
        <w:spacing w:after="0"/>
      </w:pPr>
      <w:r>
        <w:t>for i in range(len(state))])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missing = len(GOAL) - len(state)</w:t>
      </w:r>
    </w:p>
    <w:p w:rsidR="00F51E94" w:rsidRDefault="00F51E94" w:rsidP="00E87963">
      <w:pPr>
        <w:spacing w:after="0"/>
      </w:pPr>
      <w:r>
        <w:t>return wrong + missing</w:t>
      </w: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</w:p>
    <w:p w:rsidR="00F51E94" w:rsidRDefault="00F51E94" w:rsidP="00E87963">
      <w:pPr>
        <w:spacing w:after="0"/>
      </w:pPr>
      <w:r>
        <w:t>problem =  HelloProblem(initial_state='')</w:t>
      </w:r>
    </w:p>
    <w:p w:rsidR="00F51E94" w:rsidRDefault="00F51E94" w:rsidP="00E87963">
      <w:pPr>
        <w:spacing w:after="0"/>
      </w:pPr>
      <w:r>
        <w:t>result  =astar(problem)</w:t>
      </w:r>
    </w:p>
    <w:p w:rsidR="00F51E94" w:rsidRDefault="00F51E94" w:rsidP="00E87963">
      <w:pPr>
        <w:spacing w:after="0"/>
      </w:pPr>
      <w:r>
        <w:t>print(result.state)</w:t>
      </w:r>
    </w:p>
    <w:p w:rsidR="00F51E94" w:rsidRDefault="00F51E94" w:rsidP="00E87963">
      <w:pPr>
        <w:spacing w:after="0"/>
      </w:pPr>
      <w:r>
        <w:t>print(result.path())</w:t>
      </w:r>
    </w:p>
    <w:p w:rsidR="00F51E94" w:rsidRDefault="00F51E94" w:rsidP="00E87963">
      <w:pPr>
        <w:spacing w:after="0"/>
        <w:rPr>
          <w:b/>
          <w:sz w:val="24"/>
        </w:rPr>
      </w:pPr>
      <w:r w:rsidRPr="00F51E94">
        <w:rPr>
          <w:b/>
          <w:sz w:val="24"/>
        </w:rPr>
        <w:t>Output:-</w:t>
      </w:r>
    </w:p>
    <w:p w:rsidR="00D75A43" w:rsidRPr="00D75A43" w:rsidRDefault="00D75A43" w:rsidP="00D75A43">
      <w:pPr>
        <w:spacing w:after="0"/>
        <w:rPr>
          <w:sz w:val="24"/>
        </w:rPr>
      </w:pPr>
      <w:r w:rsidRPr="00D75A43">
        <w:rPr>
          <w:sz w:val="24"/>
        </w:rPr>
        <w:t>&gt;&gt;&gt;</w:t>
      </w:r>
    </w:p>
    <w:p w:rsidR="00D75A43" w:rsidRPr="00D75A43" w:rsidRDefault="00D75A43" w:rsidP="00D75A43">
      <w:pPr>
        <w:spacing w:after="0"/>
        <w:rPr>
          <w:sz w:val="24"/>
        </w:rPr>
      </w:pPr>
      <w:r w:rsidRPr="00D75A43">
        <w:rPr>
          <w:sz w:val="24"/>
        </w:rPr>
        <w:t>HELLO WORLD</w:t>
      </w:r>
    </w:p>
    <w:p w:rsidR="00D75A43" w:rsidRPr="00D75A43" w:rsidRDefault="00D75A43" w:rsidP="00D75A43">
      <w:pPr>
        <w:spacing w:after="0"/>
        <w:rPr>
          <w:sz w:val="24"/>
        </w:rPr>
      </w:pPr>
      <w:r w:rsidRPr="00D75A43">
        <w:rPr>
          <w:sz w:val="24"/>
        </w:rPr>
        <w:t>[(None, ''), ('H', 'H'), ('E', 'HE'), ('L', 'HEL'), ('L', 'HELL'), ('O', 'HELLO'), (' ', 'HELLO '), ('W', 'HELLO W'), ('O', 'HELLO WO'), ('R', 'HELLO WOR'), ('L', 'HELLO WORL'), ('D', 'HELLO WORLD')]</w:t>
      </w:r>
    </w:p>
    <w:p w:rsidR="00D75A43" w:rsidRPr="00D75A43" w:rsidRDefault="00D75A43" w:rsidP="00D75A43">
      <w:pPr>
        <w:spacing w:after="0"/>
        <w:rPr>
          <w:sz w:val="24"/>
        </w:rPr>
      </w:pPr>
      <w:r w:rsidRPr="00D75A43">
        <w:rPr>
          <w:sz w:val="24"/>
        </w:rPr>
        <w:t>&gt;&gt;&gt;</w:t>
      </w:r>
    </w:p>
    <w:p w:rsidR="007B1AB3" w:rsidRPr="00D75A43" w:rsidRDefault="007B1AB3" w:rsidP="00E87963">
      <w:pPr>
        <w:spacing w:after="0"/>
        <w:rPr>
          <w:sz w:val="24"/>
        </w:rPr>
      </w:pPr>
    </w:p>
    <w:p w:rsidR="00F1502F" w:rsidRDefault="00F1502F" w:rsidP="00E87963">
      <w:pPr>
        <w:spacing w:after="0"/>
        <w:rPr>
          <w:b/>
          <w:sz w:val="32"/>
        </w:rPr>
      </w:pPr>
    </w:p>
    <w:p w:rsidR="00F51E94" w:rsidRPr="007B1AB3" w:rsidRDefault="00F51E94" w:rsidP="00E87963">
      <w:pPr>
        <w:spacing w:after="0"/>
        <w:rPr>
          <w:b/>
          <w:sz w:val="32"/>
        </w:rPr>
      </w:pPr>
      <w:bookmarkStart w:id="0" w:name="_GoBack"/>
      <w:bookmarkEnd w:id="0"/>
      <w:r w:rsidRPr="007B1AB3">
        <w:rPr>
          <w:b/>
          <w:sz w:val="32"/>
        </w:rPr>
        <w:lastRenderedPageBreak/>
        <w:t>Practical no:-05</w:t>
      </w:r>
    </w:p>
    <w:p w:rsidR="00F51E94" w:rsidRDefault="00F51E94" w:rsidP="00E87963">
      <w:pPr>
        <w:spacing w:after="0"/>
        <w:rPr>
          <w:sz w:val="24"/>
        </w:rPr>
      </w:pPr>
      <w:r w:rsidRPr="007B1AB3">
        <w:rPr>
          <w:b/>
          <w:sz w:val="28"/>
        </w:rPr>
        <w:t>Aim</w:t>
      </w:r>
      <w:r>
        <w:rPr>
          <w:b/>
          <w:sz w:val="24"/>
        </w:rPr>
        <w:t>:-</w:t>
      </w:r>
      <w:r>
        <w:rPr>
          <w:sz w:val="24"/>
        </w:rPr>
        <w:t xml:space="preserve"> write a program for </w:t>
      </w:r>
      <w:r w:rsidRPr="00F51E94">
        <w:rPr>
          <w:sz w:val="24"/>
        </w:rPr>
        <w:t>decision tree learning algorithm</w:t>
      </w:r>
      <w:r>
        <w:rPr>
          <w:sz w:val="24"/>
        </w:rPr>
        <w:t>.</w:t>
      </w:r>
    </w:p>
    <w:p w:rsidR="00F51E94" w:rsidRPr="007B1AB3" w:rsidRDefault="00F51E94" w:rsidP="00E87963">
      <w:pPr>
        <w:spacing w:after="0"/>
        <w:rPr>
          <w:b/>
          <w:sz w:val="32"/>
        </w:rPr>
      </w:pPr>
      <w:r w:rsidRPr="007B1AB3">
        <w:rPr>
          <w:b/>
          <w:sz w:val="32"/>
        </w:rPr>
        <w:t>Input:-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#The program doesnt construct a decision tree, it consructs datasets and results of branches using dictionary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import pandas as pd</w:t>
      </w:r>
    </w:p>
    <w:p w:rsidR="00016E42" w:rsidRPr="00016E42" w:rsidRDefault="00016E42" w:rsidP="00016E42">
      <w:pPr>
        <w:spacing w:after="0"/>
        <w:rPr>
          <w:sz w:val="24"/>
        </w:rPr>
      </w:pP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data = pd.DataFrame({"toothed":["True","True","True","False","True","True","True","True","True","False"],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 xml:space="preserve">                     "hair":["True","True","False","True","True","True","False","False","True","False"],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 xml:space="preserve">                     "breathes":["True","True","True","True","True","True","False","True","True","True"],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 xml:space="preserve">                     "legs":["True","True","False","True","True","True","False","False","True","True"],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 xml:space="preserve">                     "species":["Mammal","Mammal","Reptile","Mammal","Mammal","Mammal","Reptile","Reptile","Mammal","Reptile"]}, 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 xml:space="preserve">                    columns=["toothed","hair","breathes","legs","species"])</w:t>
      </w:r>
    </w:p>
    <w:p w:rsidR="00016E42" w:rsidRPr="00016E42" w:rsidRDefault="00016E42" w:rsidP="00016E42">
      <w:pPr>
        <w:spacing w:after="0"/>
        <w:rPr>
          <w:sz w:val="24"/>
        </w:rPr>
      </w:pP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features = data[["toothed","hair","breathes","legs"]]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target = data["species"]</w:t>
      </w:r>
    </w:p>
    <w:p w:rsidR="00016E42" w:rsidRPr="00016E42" w:rsidRDefault="00016E42" w:rsidP="00016E42">
      <w:pPr>
        <w:spacing w:after="0"/>
        <w:rPr>
          <w:sz w:val="24"/>
        </w:rPr>
      </w:pPr>
    </w:p>
    <w:p w:rsidR="00E87963" w:rsidRDefault="00016E42" w:rsidP="00E87963">
      <w:pPr>
        <w:spacing w:after="0"/>
        <w:rPr>
          <w:b/>
          <w:sz w:val="32"/>
        </w:rPr>
      </w:pPr>
      <w:r w:rsidRPr="00016E42">
        <w:rPr>
          <w:sz w:val="24"/>
        </w:rPr>
        <w:t>print(data)</w:t>
      </w:r>
    </w:p>
    <w:p w:rsidR="00785656" w:rsidRPr="007B1AB3" w:rsidRDefault="00785656" w:rsidP="00E87963">
      <w:pPr>
        <w:spacing w:after="0"/>
        <w:rPr>
          <w:b/>
          <w:sz w:val="32"/>
        </w:rPr>
      </w:pPr>
      <w:r w:rsidRPr="007B1AB3">
        <w:rPr>
          <w:b/>
          <w:sz w:val="32"/>
        </w:rPr>
        <w:t>Output:-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&gt;&gt;&gt;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toothed   hair breathes   legs  species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0    True   True     True   True   Mammal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1    True   True     True   True   Mammal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2    True  False     True  False  Reptile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3   False   True     True   True   Mammal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4    True   True     True   True   Mammal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5    True   True     True   True   Mammal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6    True  False    False  False  Reptile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7    True  False     True  False  Reptile</w:t>
      </w:r>
    </w:p>
    <w:p w:rsidR="00016E42" w:rsidRPr="00016E42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8    True   True     True   True   Mammal</w:t>
      </w:r>
    </w:p>
    <w:p w:rsidR="00785656" w:rsidRDefault="00016E42" w:rsidP="00016E42">
      <w:pPr>
        <w:spacing w:after="0"/>
        <w:rPr>
          <w:sz w:val="24"/>
        </w:rPr>
      </w:pPr>
      <w:r w:rsidRPr="00016E42">
        <w:rPr>
          <w:sz w:val="24"/>
        </w:rPr>
        <w:t>9   False  False     True   True  Reptile</w:t>
      </w:r>
      <w:r w:rsidR="00785656" w:rsidRPr="00785656">
        <w:rPr>
          <w:sz w:val="24"/>
        </w:rPr>
        <w:t>&gt;&gt;&gt;</w:t>
      </w:r>
    </w:p>
    <w:p w:rsidR="00785656" w:rsidRPr="007B1AB3" w:rsidRDefault="00785656" w:rsidP="00E87963">
      <w:pPr>
        <w:spacing w:after="0"/>
        <w:rPr>
          <w:b/>
          <w:sz w:val="32"/>
        </w:rPr>
      </w:pPr>
      <w:r w:rsidRPr="007B1AB3">
        <w:rPr>
          <w:b/>
          <w:sz w:val="32"/>
        </w:rPr>
        <w:lastRenderedPageBreak/>
        <w:t>Practical no.06</w:t>
      </w:r>
    </w:p>
    <w:p w:rsidR="00785656" w:rsidRDefault="00785656" w:rsidP="00E87963">
      <w:pPr>
        <w:spacing w:after="0"/>
        <w:rPr>
          <w:sz w:val="24"/>
        </w:rPr>
      </w:pPr>
      <w:r w:rsidRPr="007B1AB3">
        <w:rPr>
          <w:b/>
          <w:sz w:val="32"/>
        </w:rPr>
        <w:t>Aim</w:t>
      </w:r>
      <w:r>
        <w:rPr>
          <w:sz w:val="24"/>
        </w:rPr>
        <w:t xml:space="preserve">:-write a program for </w:t>
      </w:r>
      <w:r w:rsidRPr="00785656">
        <w:rPr>
          <w:sz w:val="24"/>
        </w:rPr>
        <w:t>Implement Naive Bayes’ learning algorithm</w:t>
      </w:r>
      <w:r>
        <w:rPr>
          <w:sz w:val="24"/>
        </w:rPr>
        <w:t>.</w:t>
      </w:r>
    </w:p>
    <w:p w:rsidR="00785656" w:rsidRPr="007B1AB3" w:rsidRDefault="00785656" w:rsidP="00E87963">
      <w:pPr>
        <w:spacing w:after="0"/>
        <w:rPr>
          <w:b/>
          <w:sz w:val="32"/>
        </w:rPr>
      </w:pPr>
      <w:r w:rsidRPr="007B1AB3">
        <w:rPr>
          <w:b/>
          <w:sz w:val="32"/>
        </w:rPr>
        <w:t>Input:-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# https://www.geeksforgeeks.org/naive-bayes-classifiers/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classNaiveBayes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def __init__(self, f, r)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self.features = f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self.response = r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def predict(self,custcase)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anskeys = list(self.response.keys())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ansvalues = dict.fromkeys(anskeys,0)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#print(custcase)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for key in anskeys 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ansvalues[key] = self.response[key]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forikey, ival in custcase.items() 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ansvalues[key] = ansvalues[key] * self.features[ikey][ival][key]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print(ansvalues)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#calculating MAP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maxkey=""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maxans=-1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forikey, ival in ansvalues.items()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ifival&gt;maxans 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maxans= ival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maxkey = ikey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returnmaxkey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#precalculated values from worksheet - "naive bayes classifier working"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response = {"Wait":0.4, "Leave":0.6}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features = {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"Reservation"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lastRenderedPageBreak/>
        <w:t xml:space="preserve">                    {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                "Yes" : {"Wait":0.5, "Leave":0.666667},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                 "No" : {"Wait":0.5, "Leave":0.333333}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            } ,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"Time&gt;30":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            {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                "Yes" : {"Wait":0.25, "Leave":0.83333},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                 "No" : {"Wait":0.75, "Leave":0.16667}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 xml:space="preserve">                    }                  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}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nb = NaiveBayes(features, response)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#print("Probability :", nb.features["Reservation"]["Yes"]["Wait"])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#print("Probability :", nb.features["Time&gt;30"]["No"]["Leave"])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resstatus = input("Manager asks Customer, have you reserved table?(Yes/No):")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timestatus = input("Customer asks Manager, Will it take more than 30 mins?(Yes/No):")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custcase = {"Reservation":resstatus, "Time&gt;30":timestatus}</w:t>
      </w:r>
    </w:p>
    <w:p w:rsidR="00785656" w:rsidRPr="00785656" w:rsidRDefault="00785656" w:rsidP="00E87963">
      <w:pPr>
        <w:spacing w:after="0"/>
        <w:rPr>
          <w:sz w:val="24"/>
        </w:rPr>
      </w:pPr>
    </w:p>
    <w:p w:rsid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print("Manager predicts that Customer will :" , nb.predict(custcase) )</w:t>
      </w:r>
    </w:p>
    <w:p w:rsidR="00E87963" w:rsidRDefault="00E87963" w:rsidP="00E87963">
      <w:pPr>
        <w:spacing w:after="0"/>
        <w:rPr>
          <w:sz w:val="24"/>
        </w:rPr>
      </w:pPr>
    </w:p>
    <w:p w:rsidR="00785656" w:rsidRPr="007B1AB3" w:rsidRDefault="00785656" w:rsidP="00E87963">
      <w:pPr>
        <w:spacing w:after="0"/>
        <w:rPr>
          <w:b/>
          <w:sz w:val="32"/>
        </w:rPr>
      </w:pPr>
      <w:r w:rsidRPr="007B1AB3">
        <w:rPr>
          <w:b/>
          <w:sz w:val="32"/>
        </w:rPr>
        <w:t>Output:-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&gt;&gt;&gt;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Manager asks Customer, have you reserved table?(Yes/No):Yes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Customer asks Manager, Will it take more than 30 mins?(Yes/No):Yes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{'Wait': 0.05, 'Leave': 0.33333216666599996}</w:t>
      </w:r>
    </w:p>
    <w:p w:rsidR="00785656" w:rsidRP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Manager predicts that Customer will : Leave</w:t>
      </w:r>
    </w:p>
    <w:p w:rsidR="00785656" w:rsidRDefault="00785656" w:rsidP="00E87963">
      <w:pPr>
        <w:spacing w:after="0"/>
        <w:rPr>
          <w:sz w:val="24"/>
        </w:rPr>
      </w:pPr>
      <w:r w:rsidRPr="00785656">
        <w:rPr>
          <w:sz w:val="24"/>
        </w:rPr>
        <w:t>&gt;&gt;&gt;</w:t>
      </w:r>
    </w:p>
    <w:p w:rsidR="00E87963" w:rsidRDefault="00E87963" w:rsidP="00E87963">
      <w:pPr>
        <w:spacing w:after="0"/>
        <w:rPr>
          <w:sz w:val="24"/>
        </w:rPr>
      </w:pPr>
    </w:p>
    <w:p w:rsidR="00E87963" w:rsidRDefault="00E87963" w:rsidP="00E87963">
      <w:pPr>
        <w:spacing w:after="0"/>
        <w:rPr>
          <w:sz w:val="24"/>
        </w:rPr>
      </w:pPr>
    </w:p>
    <w:p w:rsidR="00E87963" w:rsidRDefault="00E87963" w:rsidP="00E87963">
      <w:pPr>
        <w:spacing w:after="0"/>
        <w:rPr>
          <w:sz w:val="24"/>
        </w:rPr>
      </w:pPr>
    </w:p>
    <w:p w:rsidR="00E87963" w:rsidRDefault="00E87963" w:rsidP="00E87963">
      <w:pPr>
        <w:spacing w:after="0"/>
        <w:rPr>
          <w:sz w:val="24"/>
        </w:rPr>
      </w:pPr>
    </w:p>
    <w:p w:rsidR="00E87963" w:rsidRDefault="00E87963" w:rsidP="00E87963">
      <w:pPr>
        <w:spacing w:after="0"/>
        <w:rPr>
          <w:sz w:val="24"/>
        </w:rPr>
      </w:pPr>
    </w:p>
    <w:p w:rsidR="00E87963" w:rsidRDefault="00E87963" w:rsidP="00E87963">
      <w:pPr>
        <w:spacing w:after="0"/>
        <w:rPr>
          <w:sz w:val="24"/>
        </w:rPr>
      </w:pPr>
    </w:p>
    <w:tbl>
      <w:tblPr>
        <w:tblW w:w="4800" w:type="dxa"/>
        <w:tblInd w:w="93" w:type="dxa"/>
        <w:tblLook w:val="04A0"/>
      </w:tblPr>
      <w:tblGrid>
        <w:gridCol w:w="1300"/>
        <w:gridCol w:w="1360"/>
        <w:gridCol w:w="992"/>
        <w:gridCol w:w="1200"/>
      </w:tblGrid>
      <w:tr w:rsidR="00785656" w:rsidRPr="00785656" w:rsidTr="00785656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lastRenderedPageBreak/>
              <w:t>Sr. No.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Reservation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Time&gt;30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Result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Wait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Wait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Wait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Wait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</w:tr>
    </w:tbl>
    <w:p w:rsidR="00785656" w:rsidRDefault="00785656" w:rsidP="00E87963">
      <w:pPr>
        <w:spacing w:after="0"/>
        <w:rPr>
          <w:sz w:val="24"/>
        </w:rPr>
      </w:pPr>
    </w:p>
    <w:tbl>
      <w:tblPr>
        <w:tblW w:w="8640" w:type="dxa"/>
        <w:tblInd w:w="93" w:type="dxa"/>
        <w:tblLook w:val="04A0"/>
      </w:tblPr>
      <w:tblGrid>
        <w:gridCol w:w="1300"/>
        <w:gridCol w:w="1360"/>
        <w:gridCol w:w="940"/>
        <w:gridCol w:w="1200"/>
        <w:gridCol w:w="1860"/>
        <w:gridCol w:w="1980"/>
      </w:tblGrid>
      <w:tr w:rsidR="00785656" w:rsidRPr="00785656" w:rsidTr="00785656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Result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Ans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Value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Probability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Wait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0.4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0.6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7B1AB3" w:rsidRPr="00785656" w:rsidRDefault="007B1AB3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Reservation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Ans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Wait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Probability(Wait)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Probability(Leave)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867148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2/4)=</w:t>
            </w:r>
            <w:r w:rsidR="00785656" w:rsidRPr="00785656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0.666666667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867148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2/4)=</w:t>
            </w:r>
            <w:r w:rsidR="00785656" w:rsidRPr="00785656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0.333333333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Time&gt;30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Ans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Wait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Leave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Probability(Wait)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Probability(Leave)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867148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1/4)=</w:t>
            </w:r>
            <w:r w:rsidR="00785656" w:rsidRPr="00785656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0.833333333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867148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3/4)=</w:t>
            </w:r>
            <w:r w:rsidR="00785656" w:rsidRPr="00785656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0.166666667</w:t>
            </w:r>
          </w:p>
        </w:tc>
      </w:tr>
      <w:tr w:rsidR="00785656" w:rsidRPr="00785656" w:rsidTr="00785656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85656" w:rsidRPr="00785656" w:rsidRDefault="00785656" w:rsidP="00E8796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8565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:rsidR="00785656" w:rsidRDefault="00785656" w:rsidP="00E87963">
      <w:pPr>
        <w:spacing w:after="0"/>
        <w:rPr>
          <w:sz w:val="24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p w:rsidR="00E87963" w:rsidRDefault="00E87963" w:rsidP="00E87963">
      <w:pPr>
        <w:spacing w:after="0"/>
        <w:rPr>
          <w:b/>
          <w:sz w:val="32"/>
        </w:rPr>
      </w:pPr>
    </w:p>
    <w:sectPr w:rsidR="00E87963" w:rsidSect="00CC2C91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60686" w:rsidRDefault="00660686" w:rsidP="00F1502F">
      <w:pPr>
        <w:spacing w:after="0" w:line="240" w:lineRule="auto"/>
      </w:pPr>
      <w:r>
        <w:separator/>
      </w:r>
    </w:p>
  </w:endnote>
  <w:endnote w:type="continuationSeparator" w:id="1">
    <w:p w:rsidR="00660686" w:rsidRDefault="00660686" w:rsidP="00F15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427953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502F" w:rsidRDefault="006575ED">
        <w:pPr>
          <w:pStyle w:val="Footer"/>
          <w:jc w:val="center"/>
        </w:pPr>
        <w:r>
          <w:fldChar w:fldCharType="begin"/>
        </w:r>
        <w:r w:rsidR="00F1502F">
          <w:instrText xml:space="preserve"> PAGE   \* MERGEFORMAT </w:instrText>
        </w:r>
        <w:r>
          <w:fldChar w:fldCharType="separate"/>
        </w:r>
        <w:r w:rsidR="00016E42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F1502F" w:rsidRDefault="00F1502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60686" w:rsidRDefault="00660686" w:rsidP="00F1502F">
      <w:pPr>
        <w:spacing w:after="0" w:line="240" w:lineRule="auto"/>
      </w:pPr>
      <w:r>
        <w:separator/>
      </w:r>
    </w:p>
  </w:footnote>
  <w:footnote w:type="continuationSeparator" w:id="1">
    <w:p w:rsidR="00660686" w:rsidRDefault="00660686" w:rsidP="00F150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exNDYytDA3MbM0MzFU0lEKTi0uzszPAykwqQUAtY7uhywAAAA="/>
  </w:docVars>
  <w:rsids>
    <w:rsidRoot w:val="00F51E94"/>
    <w:rsid w:val="00016E42"/>
    <w:rsid w:val="002E3814"/>
    <w:rsid w:val="006575ED"/>
    <w:rsid w:val="00660686"/>
    <w:rsid w:val="0067765A"/>
    <w:rsid w:val="00785656"/>
    <w:rsid w:val="007B1AB3"/>
    <w:rsid w:val="008416DD"/>
    <w:rsid w:val="00867148"/>
    <w:rsid w:val="008F2E53"/>
    <w:rsid w:val="008F6164"/>
    <w:rsid w:val="00A01531"/>
    <w:rsid w:val="00C30377"/>
    <w:rsid w:val="00C46CC7"/>
    <w:rsid w:val="00CC2C91"/>
    <w:rsid w:val="00D7484D"/>
    <w:rsid w:val="00D75A43"/>
    <w:rsid w:val="00E51BA2"/>
    <w:rsid w:val="00E87963"/>
    <w:rsid w:val="00EC77F8"/>
    <w:rsid w:val="00F1502F"/>
    <w:rsid w:val="00F51E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2C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1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A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02F"/>
  </w:style>
  <w:style w:type="paragraph" w:styleId="Footer">
    <w:name w:val="footer"/>
    <w:basedOn w:val="Normal"/>
    <w:link w:val="FooterChar"/>
    <w:uiPriority w:val="99"/>
    <w:unhideWhenUsed/>
    <w:rsid w:val="00F1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0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1A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A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1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02F"/>
  </w:style>
  <w:style w:type="paragraph" w:styleId="Footer">
    <w:name w:val="footer"/>
    <w:basedOn w:val="Normal"/>
    <w:link w:val="FooterChar"/>
    <w:uiPriority w:val="99"/>
    <w:unhideWhenUsed/>
    <w:rsid w:val="00F15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02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461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microsoft.com/office/2007/relationships/stylesWithEffects" Target="stylesWithEffect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8</Pages>
  <Words>993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yugandhara</cp:lastModifiedBy>
  <cp:revision>9</cp:revision>
  <dcterms:created xsi:type="dcterms:W3CDTF">2018-10-17T06:10:00Z</dcterms:created>
  <dcterms:modified xsi:type="dcterms:W3CDTF">2021-09-29T14:59:00Z</dcterms:modified>
</cp:coreProperties>
</file>